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Мерген</w:t>
      </w:r>
      <w:r>
        <w:t xml:space="preserve"> </w:t>
      </w:r>
      <w:r>
        <w:t xml:space="preserve">Овез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3650941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0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3468154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8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1318199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8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3255948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5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1430917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0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2448036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8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2291418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1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2305878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5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196801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6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3527551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7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2651539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1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Мерген Овезов</dc:creator>
  <dc:language>ru-RU</dc:language>
  <cp:keywords/>
  <dcterms:created xsi:type="dcterms:W3CDTF">2024-08-29T08:37:14Z</dcterms:created>
  <dcterms:modified xsi:type="dcterms:W3CDTF">2024-08-29T08:3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